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DD34" w14:textId="224775B5" w:rsidR="006C29E5" w:rsidRDefault="006C29E5">
      <w:r>
        <w:t>A</w:t>
      </w:r>
      <w:r>
        <w:rPr>
          <w:rFonts w:hint="eastAsia"/>
        </w:rPr>
        <w:t>fter</w:t>
      </w:r>
      <w:r>
        <w:t xml:space="preserve"> We </w:t>
      </w:r>
      <w:r w:rsidR="00DA7937">
        <w:rPr>
          <w:rFonts w:hint="eastAsia"/>
        </w:rPr>
        <w:t>connected</w:t>
      </w:r>
      <w:r w:rsidR="00DA7937">
        <w:t xml:space="preserve"> the server and </w:t>
      </w:r>
      <w:r>
        <w:t xml:space="preserve">opened the website, we need </w:t>
      </w:r>
      <w:proofErr w:type="gramStart"/>
      <w:r>
        <w:t>a</w:t>
      </w:r>
      <w:proofErr w:type="gramEnd"/>
      <w:r>
        <w:t xml:space="preserve"> account to store our favorite movies </w:t>
      </w:r>
    </w:p>
    <w:p w14:paraId="7EBA6E0B" w14:textId="77777777" w:rsidR="006C29E5" w:rsidRDefault="006C29E5">
      <w:r>
        <w:t>Step 1. Click “Register” Button on the top right</w:t>
      </w:r>
    </w:p>
    <w:p w14:paraId="531F70FF" w14:textId="0F2D966B" w:rsidR="006C29E5" w:rsidRDefault="00DA7937">
      <w:r>
        <w:rPr>
          <w:noProof/>
        </w:rPr>
        <w:drawing>
          <wp:inline distT="0" distB="0" distL="0" distR="0" wp14:anchorId="7B19F23E" wp14:editId="2D6F30E8">
            <wp:extent cx="5257800" cy="3067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F1E4B" w14:textId="14B6D3BE" w:rsidR="006C29E5" w:rsidRDefault="006C29E5">
      <w:r>
        <w:t xml:space="preserve">Step 2. Type in your own username and password </w:t>
      </w:r>
      <w:r w:rsidR="008163C4">
        <w:t xml:space="preserve">(8 char, 1 letter 1 number) </w:t>
      </w:r>
      <w:r>
        <w:t xml:space="preserve">and click “Register” Button </w:t>
      </w:r>
    </w:p>
    <w:p w14:paraId="114E0198" w14:textId="5BF7014B" w:rsidR="006C29E5" w:rsidRDefault="00DA7937">
      <w:r>
        <w:rPr>
          <w:noProof/>
        </w:rPr>
        <w:drawing>
          <wp:inline distT="0" distB="0" distL="0" distR="0" wp14:anchorId="2DF96F97" wp14:editId="553AC96C">
            <wp:extent cx="5257800" cy="3076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9A8DB" w14:textId="69F4C160" w:rsidR="006C29E5" w:rsidRDefault="006C29E5">
      <w:r>
        <w:t xml:space="preserve">Step 3. After you see the </w:t>
      </w:r>
      <w:r w:rsidR="00DA7937">
        <w:t>home</w:t>
      </w:r>
      <w:r>
        <w:t>page, you are all on set!</w:t>
      </w:r>
    </w:p>
    <w:p w14:paraId="25C5A97D" w14:textId="767503F3" w:rsidR="006C29E5" w:rsidRDefault="00DA7937">
      <w:r>
        <w:rPr>
          <w:noProof/>
        </w:rPr>
        <w:lastRenderedPageBreak/>
        <w:drawing>
          <wp:inline distT="0" distB="0" distL="0" distR="0" wp14:anchorId="02258588" wp14:editId="74805672">
            <wp:extent cx="5257800" cy="3067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97217" w14:textId="77777777" w:rsidR="006C29E5" w:rsidRDefault="006C29E5"/>
    <w:p w14:paraId="640C9303" w14:textId="77777777" w:rsidR="00F54984" w:rsidRDefault="00F54984"/>
    <w:p w14:paraId="70650D12" w14:textId="77777777" w:rsidR="00F54984" w:rsidRDefault="00F54984"/>
    <w:p w14:paraId="51B7A414" w14:textId="77777777" w:rsidR="00F54984" w:rsidRDefault="00F54984"/>
    <w:p w14:paraId="65DBD8FE" w14:textId="77777777" w:rsidR="00F54984" w:rsidRDefault="00F54984"/>
    <w:p w14:paraId="7E3AE35B" w14:textId="77777777" w:rsidR="00F54984" w:rsidRDefault="00F54984"/>
    <w:p w14:paraId="591461BE" w14:textId="77777777" w:rsidR="00F54984" w:rsidRDefault="00F54984"/>
    <w:p w14:paraId="79D6E1FA" w14:textId="77777777" w:rsidR="00F54984" w:rsidRDefault="00F54984"/>
    <w:p w14:paraId="24907692" w14:textId="77777777" w:rsidR="00F54984" w:rsidRDefault="00F54984"/>
    <w:p w14:paraId="00EACFD8" w14:textId="77777777" w:rsidR="00F54984" w:rsidRDefault="00F54984"/>
    <w:p w14:paraId="2CB38734" w14:textId="77777777" w:rsidR="00F54984" w:rsidRDefault="00F54984"/>
    <w:p w14:paraId="5DF9B21B" w14:textId="77777777" w:rsidR="00F54984" w:rsidRDefault="00F54984"/>
    <w:p w14:paraId="62FF967D" w14:textId="77777777" w:rsidR="00F54984" w:rsidRDefault="00F54984"/>
    <w:p w14:paraId="0198D08E" w14:textId="77777777" w:rsidR="00F54984" w:rsidRDefault="00F54984"/>
    <w:p w14:paraId="463A3634" w14:textId="77777777" w:rsidR="00F54984" w:rsidRDefault="00F54984"/>
    <w:p w14:paraId="691A1709" w14:textId="77777777" w:rsidR="00F54984" w:rsidRDefault="00F54984"/>
    <w:p w14:paraId="7F2278BC" w14:textId="77777777" w:rsidR="00F54984" w:rsidRDefault="00F54984"/>
    <w:p w14:paraId="5F541621" w14:textId="77777777" w:rsidR="00F54984" w:rsidRDefault="00F54984"/>
    <w:p w14:paraId="6DD766DD" w14:textId="77777777" w:rsidR="00F54984" w:rsidRDefault="00F54984"/>
    <w:p w14:paraId="2FFE3D8A" w14:textId="77777777" w:rsidR="00F54984" w:rsidRDefault="00F54984"/>
    <w:p w14:paraId="509345DC" w14:textId="77777777" w:rsidR="00F54984" w:rsidRDefault="00F54984"/>
    <w:p w14:paraId="4027E75B" w14:textId="77777777" w:rsidR="00F54984" w:rsidRDefault="00F54984"/>
    <w:p w14:paraId="121B1CF3" w14:textId="77777777" w:rsidR="00F54984" w:rsidRDefault="00F54984"/>
    <w:p w14:paraId="69045797" w14:textId="77777777" w:rsidR="00F54984" w:rsidRDefault="00F54984"/>
    <w:p w14:paraId="4D6B1818" w14:textId="77777777" w:rsidR="00F54984" w:rsidRDefault="00F54984"/>
    <w:p w14:paraId="22AD436F" w14:textId="77777777" w:rsidR="00F54984" w:rsidRDefault="00F54984"/>
    <w:p w14:paraId="73C6658D" w14:textId="77777777" w:rsidR="00F54984" w:rsidRDefault="00F54984"/>
    <w:p w14:paraId="414C7685" w14:textId="77777777" w:rsidR="00F54984" w:rsidRDefault="00F54984"/>
    <w:p w14:paraId="08CEECEF" w14:textId="1D32CF6E" w:rsidR="0018605A" w:rsidRDefault="00DA7937">
      <w:bookmarkStart w:id="0" w:name="_GoBack"/>
      <w:bookmarkEnd w:id="0"/>
      <w:r>
        <w:lastRenderedPageBreak/>
        <w:t xml:space="preserve">Now </w:t>
      </w:r>
      <w:r w:rsidR="006C29E5">
        <w:t>it is time to begin our first search:</w:t>
      </w:r>
    </w:p>
    <w:p w14:paraId="12AFA845" w14:textId="0A0BCDE8" w:rsidR="006C29E5" w:rsidRDefault="006C29E5"/>
    <w:p w14:paraId="0756ABD5" w14:textId="4AFC4201" w:rsidR="006C29E5" w:rsidRDefault="006C29E5">
      <w:r>
        <w:t>Step 1. Type in the full name of the movie and click “Search”</w:t>
      </w:r>
    </w:p>
    <w:p w14:paraId="4A7D1015" w14:textId="507C8651" w:rsidR="006C29E5" w:rsidRDefault="00DA7937">
      <w:r>
        <w:rPr>
          <w:noProof/>
        </w:rPr>
        <w:drawing>
          <wp:inline distT="0" distB="0" distL="0" distR="0" wp14:anchorId="68754091" wp14:editId="753ADF9A">
            <wp:extent cx="5257800" cy="3067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00000" w14:textId="77777777" w:rsidR="006C29E5" w:rsidRDefault="006C29E5">
      <w:r>
        <w:t>Step 2</w:t>
      </w:r>
      <w:r>
        <w:rPr>
          <w:rFonts w:hint="eastAsia"/>
        </w:rPr>
        <w:t>.</w:t>
      </w:r>
      <w:r>
        <w:t xml:space="preserve"> Find your movie and add it to your own list by rating it</w:t>
      </w:r>
    </w:p>
    <w:p w14:paraId="06B84026" w14:textId="55317AF1" w:rsidR="006C29E5" w:rsidRDefault="00DA7937">
      <w:r>
        <w:rPr>
          <w:noProof/>
        </w:rPr>
        <w:drawing>
          <wp:inline distT="0" distB="0" distL="0" distR="0" wp14:anchorId="664656F3" wp14:editId="33829B98">
            <wp:extent cx="5257800" cy="30765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0B26C" w14:textId="092D7A03" w:rsidR="006C29E5" w:rsidRDefault="006C29E5">
      <w:r>
        <w:t>Step 3. Go to</w:t>
      </w:r>
      <w:r w:rsidR="000C1824">
        <w:t xml:space="preserve"> M</w:t>
      </w:r>
      <w:r>
        <w:t>ylist and check all movies selected by yourself!</w:t>
      </w:r>
    </w:p>
    <w:p w14:paraId="5F45D6C3" w14:textId="77777777" w:rsidR="006C29E5" w:rsidRDefault="006C29E5"/>
    <w:p w14:paraId="0FCA2BC7" w14:textId="3497DE9A" w:rsidR="006C29E5" w:rsidRDefault="006C29E5"/>
    <w:sectPr w:rsidR="006C29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07EA5" w14:textId="77777777" w:rsidR="008B5A2C" w:rsidRDefault="008B5A2C" w:rsidP="006C29E5">
      <w:r>
        <w:separator/>
      </w:r>
    </w:p>
  </w:endnote>
  <w:endnote w:type="continuationSeparator" w:id="0">
    <w:p w14:paraId="5864BAB0" w14:textId="77777777" w:rsidR="008B5A2C" w:rsidRDefault="008B5A2C" w:rsidP="006C29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DD7FD" w14:textId="77777777" w:rsidR="008B5A2C" w:rsidRDefault="008B5A2C" w:rsidP="006C29E5">
      <w:r>
        <w:separator/>
      </w:r>
    </w:p>
  </w:footnote>
  <w:footnote w:type="continuationSeparator" w:id="0">
    <w:p w14:paraId="73C6F4C5" w14:textId="77777777" w:rsidR="008B5A2C" w:rsidRDefault="008B5A2C" w:rsidP="006C29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sbAwMzAxM7MwMjdU0lEKTi0uzszPAykwqgUAGIxbvywAAAA="/>
  </w:docVars>
  <w:rsids>
    <w:rsidRoot w:val="00647402"/>
    <w:rsid w:val="000C1824"/>
    <w:rsid w:val="0018605A"/>
    <w:rsid w:val="00574D53"/>
    <w:rsid w:val="00647402"/>
    <w:rsid w:val="006C29E5"/>
    <w:rsid w:val="007B70BB"/>
    <w:rsid w:val="008163C4"/>
    <w:rsid w:val="00871B60"/>
    <w:rsid w:val="008B5A2C"/>
    <w:rsid w:val="00DA7937"/>
    <w:rsid w:val="00F54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CE48D"/>
  <w15:chartTrackingRefBased/>
  <w15:docId w15:val="{51E33331-577B-4058-A951-308BFF23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9E5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29E5"/>
  </w:style>
  <w:style w:type="paragraph" w:styleId="Footer">
    <w:name w:val="footer"/>
    <w:basedOn w:val="Normal"/>
    <w:link w:val="FooterChar"/>
    <w:uiPriority w:val="99"/>
    <w:unhideWhenUsed/>
    <w:rsid w:val="006C29E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2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Xin</dc:creator>
  <cp:keywords/>
  <dc:description/>
  <cp:lastModifiedBy>Wei Xin</cp:lastModifiedBy>
  <cp:revision>8</cp:revision>
  <dcterms:created xsi:type="dcterms:W3CDTF">2018-07-16T15:08:00Z</dcterms:created>
  <dcterms:modified xsi:type="dcterms:W3CDTF">2018-07-17T16:16:00Z</dcterms:modified>
</cp:coreProperties>
</file>